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6D773" w14:textId="77777777" w:rsidR="00FC41C8" w:rsidRPr="00081720" w:rsidRDefault="003F0217" w:rsidP="0035495B">
      <w:pPr>
        <w:jc w:val="center"/>
        <w:rPr>
          <w:rFonts w:ascii="Arial" w:hAnsi="Arial" w:cs="Arial"/>
        </w:rPr>
      </w:pPr>
      <w:r w:rsidRPr="00081720">
        <w:rPr>
          <w:rFonts w:ascii="Arial" w:hAnsi="Arial" w:cs="Arial"/>
          <w:noProof/>
        </w:rPr>
        <w:drawing>
          <wp:inline distT="0" distB="0" distL="0" distR="0" wp14:anchorId="003876B7" wp14:editId="112EEC47">
            <wp:extent cx="1674421" cy="1371600"/>
            <wp:effectExtent l="19050" t="0" r="1979" b="0"/>
            <wp:docPr id="3" name="Picture 0" descr="logo_285_1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285_128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44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703A5" w14:textId="77777777" w:rsidR="00081720" w:rsidRDefault="00081720" w:rsidP="00105616">
      <w:pPr>
        <w:tabs>
          <w:tab w:val="left" w:pos="624"/>
          <w:tab w:val="right" w:pos="9360"/>
        </w:tabs>
        <w:jc w:val="center"/>
        <w:rPr>
          <w:rFonts w:ascii="Arial" w:hAnsi="Arial" w:cs="Arial"/>
          <w:b/>
          <w:bCs/>
        </w:rPr>
      </w:pPr>
    </w:p>
    <w:p w14:paraId="6FF4A0ED" w14:textId="00DA0EB0" w:rsidR="00105616" w:rsidRPr="00081720" w:rsidRDefault="004F7550" w:rsidP="00105616">
      <w:pPr>
        <w:tabs>
          <w:tab w:val="left" w:pos="624"/>
          <w:tab w:val="right" w:pos="9360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HSCSN </w:t>
      </w:r>
      <w:r w:rsidR="00105616" w:rsidRPr="00081720">
        <w:rPr>
          <w:rFonts w:ascii="Arial" w:hAnsi="Arial" w:cs="Arial"/>
          <w:b/>
          <w:bCs/>
        </w:rPr>
        <w:t>Community Services Advisory Council (CSAC)</w:t>
      </w:r>
    </w:p>
    <w:p w14:paraId="16CEA401" w14:textId="564D50C6" w:rsidR="00105616" w:rsidRPr="00081720" w:rsidRDefault="00F76882" w:rsidP="00105616">
      <w:pPr>
        <w:jc w:val="center"/>
        <w:rPr>
          <w:rFonts w:ascii="Arial" w:hAnsi="Arial" w:cs="Arial"/>
          <w:b/>
          <w:bCs/>
        </w:rPr>
      </w:pPr>
      <w:r w:rsidRPr="00081720">
        <w:rPr>
          <w:rFonts w:ascii="Arial" w:hAnsi="Arial" w:cs="Arial"/>
          <w:b/>
          <w:bCs/>
        </w:rPr>
        <w:t>Thursday, June 17</w:t>
      </w:r>
      <w:r w:rsidR="00C05791" w:rsidRPr="00081720">
        <w:rPr>
          <w:rFonts w:ascii="Arial" w:hAnsi="Arial" w:cs="Arial"/>
          <w:b/>
          <w:bCs/>
        </w:rPr>
        <w:t>, 2021</w:t>
      </w:r>
    </w:p>
    <w:p w14:paraId="1076703D" w14:textId="3FE181A1" w:rsidR="00105616" w:rsidRPr="00081720" w:rsidRDefault="00267F1E" w:rsidP="00267F1E">
      <w:pPr>
        <w:tabs>
          <w:tab w:val="center" w:pos="4824"/>
          <w:tab w:val="left" w:pos="6320"/>
        </w:tabs>
        <w:rPr>
          <w:rFonts w:ascii="Arial" w:hAnsi="Arial" w:cs="Arial"/>
          <w:b/>
          <w:bCs/>
        </w:rPr>
      </w:pPr>
      <w:r w:rsidRPr="00081720">
        <w:rPr>
          <w:rFonts w:ascii="Arial" w:hAnsi="Arial" w:cs="Arial"/>
          <w:b/>
          <w:bCs/>
        </w:rPr>
        <w:tab/>
      </w:r>
      <w:r w:rsidR="00C05791" w:rsidRPr="00081720">
        <w:rPr>
          <w:rFonts w:ascii="Arial" w:hAnsi="Arial" w:cs="Arial"/>
          <w:b/>
          <w:bCs/>
        </w:rPr>
        <w:t>6:00pm – 8:00</w:t>
      </w:r>
      <w:r w:rsidR="00105616" w:rsidRPr="00081720">
        <w:rPr>
          <w:rFonts w:ascii="Arial" w:hAnsi="Arial" w:cs="Arial"/>
          <w:b/>
          <w:bCs/>
        </w:rPr>
        <w:t>pm</w:t>
      </w:r>
      <w:r w:rsidRPr="00081720">
        <w:rPr>
          <w:rFonts w:ascii="Arial" w:hAnsi="Arial" w:cs="Arial"/>
          <w:b/>
          <w:bCs/>
        </w:rPr>
        <w:tab/>
      </w:r>
    </w:p>
    <w:p w14:paraId="2F71C45B" w14:textId="77777777" w:rsidR="004E642C" w:rsidRPr="00081720" w:rsidRDefault="004E642C" w:rsidP="004E642C">
      <w:pPr>
        <w:tabs>
          <w:tab w:val="left" w:pos="624"/>
          <w:tab w:val="right" w:pos="9360"/>
        </w:tabs>
        <w:rPr>
          <w:rFonts w:ascii="Arial" w:hAnsi="Arial" w:cs="Arial"/>
          <w:b/>
        </w:rPr>
      </w:pPr>
    </w:p>
    <w:p w14:paraId="2ABB597B" w14:textId="3BCC6165" w:rsidR="00081720" w:rsidRPr="00081720" w:rsidRDefault="0025410F" w:rsidP="00F76882">
      <w:pPr>
        <w:rPr>
          <w:rFonts w:ascii="Arial" w:hAnsi="Arial" w:cs="Arial"/>
          <w:b/>
          <w:bCs/>
          <w:u w:val="single"/>
        </w:rPr>
      </w:pPr>
      <w:r w:rsidRPr="00081720">
        <w:rPr>
          <w:rFonts w:ascii="Arial" w:hAnsi="Arial" w:cs="Arial"/>
          <w:b/>
          <w:bCs/>
          <w:u w:val="single"/>
        </w:rPr>
        <w:t xml:space="preserve">HSCSN, </w:t>
      </w:r>
      <w:r w:rsidR="004E642C" w:rsidRPr="00081720">
        <w:rPr>
          <w:rFonts w:ascii="Arial" w:hAnsi="Arial" w:cs="Arial"/>
          <w:b/>
          <w:bCs/>
          <w:u w:val="single"/>
        </w:rPr>
        <w:t>Community Services Advisory Council</w:t>
      </w:r>
      <w:r w:rsidR="00081720" w:rsidRPr="00081720">
        <w:rPr>
          <w:rFonts w:ascii="Arial" w:hAnsi="Arial" w:cs="Arial"/>
          <w:b/>
          <w:bCs/>
          <w:u w:val="single"/>
        </w:rPr>
        <w:t xml:space="preserve"> – Committee Nomination</w:t>
      </w:r>
      <w:r w:rsidR="00704DD1">
        <w:rPr>
          <w:rFonts w:ascii="Arial" w:hAnsi="Arial" w:cs="Arial"/>
          <w:b/>
          <w:bCs/>
          <w:u w:val="single"/>
        </w:rPr>
        <w:t>s</w:t>
      </w:r>
    </w:p>
    <w:p w14:paraId="42395F7C" w14:textId="5CAAC4FE" w:rsidR="00F76882" w:rsidRPr="00081720" w:rsidRDefault="00081720" w:rsidP="00F76882">
      <w:pPr>
        <w:rPr>
          <w:rFonts w:ascii="Arial" w:hAnsi="Arial" w:cs="Arial"/>
          <w:bCs/>
          <w:i/>
        </w:rPr>
      </w:pPr>
      <w:r w:rsidRPr="00081720">
        <w:rPr>
          <w:rFonts w:ascii="Arial" w:hAnsi="Arial" w:cs="Arial"/>
          <w:bCs/>
          <w:i/>
        </w:rPr>
        <w:t xml:space="preserve">Special presentations from </w:t>
      </w:r>
      <w:r w:rsidR="00F76882" w:rsidRPr="00081720">
        <w:rPr>
          <w:rFonts w:ascii="Arial" w:hAnsi="Arial" w:cs="Arial"/>
          <w:i/>
        </w:rPr>
        <w:t xml:space="preserve">DC </w:t>
      </w:r>
      <w:proofErr w:type="spellStart"/>
      <w:r w:rsidR="00F76882" w:rsidRPr="00081720">
        <w:rPr>
          <w:rFonts w:ascii="Arial" w:hAnsi="Arial" w:cs="Arial"/>
          <w:i/>
        </w:rPr>
        <w:t>Kincare</w:t>
      </w:r>
      <w:proofErr w:type="spellEnd"/>
      <w:r w:rsidR="00F76882" w:rsidRPr="00081720">
        <w:rPr>
          <w:rFonts w:ascii="Arial" w:hAnsi="Arial" w:cs="Arial"/>
          <w:i/>
        </w:rPr>
        <w:t xml:space="preserve"> Alliance</w:t>
      </w:r>
      <w:r w:rsidR="00BA31B6" w:rsidRPr="00081720">
        <w:rPr>
          <w:rFonts w:ascii="Arial" w:hAnsi="Arial" w:cs="Arial"/>
          <w:i/>
        </w:rPr>
        <w:t>.</w:t>
      </w:r>
    </w:p>
    <w:p w14:paraId="012CE57F" w14:textId="77777777" w:rsidR="00BA31B6" w:rsidRPr="00081720" w:rsidRDefault="00BA31B6" w:rsidP="009A25EB">
      <w:pPr>
        <w:rPr>
          <w:rFonts w:ascii="Arial" w:hAnsi="Arial" w:cs="Arial"/>
        </w:rPr>
      </w:pPr>
    </w:p>
    <w:p w14:paraId="64D6E0E4" w14:textId="2D4D150A" w:rsidR="009A25EB" w:rsidRPr="00081720" w:rsidRDefault="009A25EB" w:rsidP="009A25EB">
      <w:pPr>
        <w:rPr>
          <w:rFonts w:ascii="Arial" w:hAnsi="Arial" w:cs="Arial"/>
          <w:b/>
        </w:rPr>
      </w:pPr>
      <w:r w:rsidRPr="00081720">
        <w:rPr>
          <w:rFonts w:ascii="Arial" w:hAnsi="Arial" w:cs="Arial"/>
          <w:b/>
        </w:rPr>
        <w:t>Registration Link:</w:t>
      </w:r>
      <w:r w:rsidRPr="00081720">
        <w:rPr>
          <w:rFonts w:ascii="Arial" w:hAnsi="Arial" w:cs="Arial"/>
        </w:rPr>
        <w:t xml:space="preserve"> </w:t>
      </w:r>
    </w:p>
    <w:p w14:paraId="1DF2BF3E" w14:textId="6B3E285C" w:rsidR="009A25EB" w:rsidRPr="00081720" w:rsidRDefault="00581794" w:rsidP="009A25EB">
      <w:pPr>
        <w:rPr>
          <w:rFonts w:ascii="Arial" w:hAnsi="Arial" w:cs="Arial"/>
          <w:b/>
        </w:rPr>
      </w:pPr>
      <w:hyperlink r:id="rId11" w:tgtFrame="_blank" w:history="1">
        <w:r w:rsidR="009A25EB" w:rsidRPr="00081720">
          <w:rPr>
            <w:rStyle w:val="Hyperlink"/>
            <w:rFonts w:ascii="Arial" w:hAnsi="Arial" w:cs="Arial"/>
            <w:color w:val="3E8DEF"/>
          </w:rPr>
          <w:t>https://hschealth-org.zoom.us/meeting/register/tJIqfuqhqD0jGtZI6QvGNx-7inGHUaq7BD-Q</w:t>
        </w:r>
      </w:hyperlink>
    </w:p>
    <w:p w14:paraId="368DE6C9" w14:textId="40A41FA2" w:rsidR="004E642C" w:rsidRPr="00081720" w:rsidRDefault="00C05791" w:rsidP="004E642C">
      <w:pPr>
        <w:pStyle w:val="NormalWeb"/>
        <w:spacing w:after="240" w:afterAutospacing="0"/>
        <w:rPr>
          <w:rFonts w:ascii="Arial" w:hAnsi="Arial" w:cs="Arial"/>
        </w:rPr>
      </w:pPr>
      <w:r w:rsidRPr="00081720">
        <w:rPr>
          <w:rFonts w:ascii="Arial" w:hAnsi="Arial" w:cs="Arial"/>
          <w:b/>
          <w:highlight w:val="yellow"/>
          <w:u w:val="single"/>
        </w:rPr>
        <w:t>Meeting ID:</w:t>
      </w:r>
      <w:r w:rsidRPr="00081720">
        <w:rPr>
          <w:rFonts w:ascii="Arial" w:hAnsi="Arial" w:cs="Arial"/>
        </w:rPr>
        <w:t xml:space="preserve"> </w:t>
      </w:r>
      <w:r w:rsidR="009A25EB" w:rsidRPr="00081720">
        <w:rPr>
          <w:rFonts w:ascii="Arial" w:hAnsi="Arial" w:cs="Arial"/>
        </w:rPr>
        <w:t>967 9396 6902</w:t>
      </w:r>
    </w:p>
    <w:p w14:paraId="40028781" w14:textId="12D2A844" w:rsidR="004E642C" w:rsidRPr="00012C4D" w:rsidRDefault="00105616" w:rsidP="009A25EB">
      <w:pPr>
        <w:pStyle w:val="NormalWeb"/>
        <w:spacing w:after="240" w:afterAutospacing="0"/>
        <w:ind w:left="3600" w:firstLine="720"/>
        <w:rPr>
          <w:rFonts w:ascii="Arial" w:hAnsi="Arial" w:cs="Arial"/>
        </w:rPr>
      </w:pPr>
      <w:r w:rsidRPr="00012C4D">
        <w:rPr>
          <w:rFonts w:ascii="Arial" w:hAnsi="Arial" w:cs="Arial"/>
          <w:b/>
          <w:bCs/>
          <w:color w:val="C00000"/>
          <w:u w:val="single"/>
        </w:rPr>
        <w:t>Agenda</w:t>
      </w:r>
    </w:p>
    <w:tbl>
      <w:tblPr>
        <w:tblStyle w:val="TableGrid"/>
        <w:tblpPr w:leftFromText="180" w:rightFromText="180" w:vertAnchor="text" w:horzAnchor="margin" w:tblpXSpec="center" w:tblpY="311"/>
        <w:tblW w:w="11208" w:type="dxa"/>
        <w:tblLook w:val="04A0" w:firstRow="1" w:lastRow="0" w:firstColumn="1" w:lastColumn="0" w:noHBand="0" w:noVBand="1"/>
      </w:tblPr>
      <w:tblGrid>
        <w:gridCol w:w="1662"/>
        <w:gridCol w:w="4156"/>
        <w:gridCol w:w="5390"/>
      </w:tblGrid>
      <w:tr w:rsidR="00F50278" w:rsidRPr="00012C4D" w14:paraId="65556F4A" w14:textId="77777777" w:rsidTr="00247D0C">
        <w:trPr>
          <w:trHeight w:val="591"/>
        </w:trPr>
        <w:tc>
          <w:tcPr>
            <w:tcW w:w="1662" w:type="dxa"/>
            <w:vAlign w:val="center"/>
          </w:tcPr>
          <w:p w14:paraId="35870BB7" w14:textId="1812A7A2" w:rsidR="00F50278" w:rsidRPr="00012C4D" w:rsidRDefault="00566D0A" w:rsidP="00F50278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5:45-6:00</w:t>
            </w:r>
          </w:p>
        </w:tc>
        <w:tc>
          <w:tcPr>
            <w:tcW w:w="4156" w:type="dxa"/>
            <w:vAlign w:val="center"/>
          </w:tcPr>
          <w:p w14:paraId="18D94B77" w14:textId="52065BA2" w:rsidR="00F50278" w:rsidRPr="00012C4D" w:rsidRDefault="00F50278" w:rsidP="00C0579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Presenter Login </w:t>
            </w:r>
          </w:p>
        </w:tc>
        <w:tc>
          <w:tcPr>
            <w:tcW w:w="5390" w:type="dxa"/>
            <w:vAlign w:val="center"/>
          </w:tcPr>
          <w:p w14:paraId="6330E1DB" w14:textId="77FB63EF" w:rsidR="00F50278" w:rsidRPr="006060D8" w:rsidRDefault="006060D8" w:rsidP="00DC59CB">
            <w:pPr>
              <w:rPr>
                <w:rFonts w:ascii="Arial" w:hAnsi="Arial" w:cs="Arial"/>
                <w:bCs/>
                <w:color w:val="000000"/>
              </w:rPr>
            </w:pPr>
            <w:r w:rsidRPr="006060D8">
              <w:rPr>
                <w:rFonts w:ascii="Arial" w:hAnsi="Arial" w:cs="Arial"/>
                <w:bCs/>
                <w:color w:val="000000"/>
              </w:rPr>
              <w:t>Presenters will login</w:t>
            </w:r>
          </w:p>
        </w:tc>
      </w:tr>
      <w:tr w:rsidR="00DC59CB" w:rsidRPr="00012C4D" w14:paraId="798EFA2B" w14:textId="77777777" w:rsidTr="00247D0C">
        <w:trPr>
          <w:trHeight w:val="591"/>
        </w:trPr>
        <w:tc>
          <w:tcPr>
            <w:tcW w:w="1662" w:type="dxa"/>
            <w:vAlign w:val="center"/>
          </w:tcPr>
          <w:p w14:paraId="211EC230" w14:textId="36B6C05C" w:rsidR="00105616" w:rsidRPr="00012C4D" w:rsidRDefault="0042439A" w:rsidP="00DC59CB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 xml:space="preserve">6:00 - </w:t>
            </w:r>
            <w:r w:rsidR="00315767">
              <w:rPr>
                <w:rFonts w:ascii="Arial" w:hAnsi="Arial" w:cs="Arial"/>
                <w:b/>
                <w:color w:val="000000" w:themeColor="text1"/>
              </w:rPr>
              <w:t>6:05</w:t>
            </w:r>
          </w:p>
          <w:p w14:paraId="340C5F4A" w14:textId="77777777" w:rsidR="00105616" w:rsidRPr="00012C4D" w:rsidRDefault="00105616" w:rsidP="00DC59C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156" w:type="dxa"/>
            <w:vAlign w:val="center"/>
          </w:tcPr>
          <w:p w14:paraId="68E26698" w14:textId="77777777" w:rsidR="00C05791" w:rsidRPr="00012C4D" w:rsidRDefault="00C05791" w:rsidP="00C0579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 xml:space="preserve">Call to order </w:t>
            </w:r>
          </w:p>
          <w:p w14:paraId="5086B4E7" w14:textId="099046CB" w:rsidR="00C05791" w:rsidRPr="00012C4D" w:rsidRDefault="00C05791" w:rsidP="00C0579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W</w:t>
            </w:r>
            <w:r w:rsidR="00012C4D" w:rsidRPr="00012C4D">
              <w:rPr>
                <w:rFonts w:ascii="Arial" w:hAnsi="Arial" w:cs="Arial"/>
                <w:b/>
                <w:color w:val="000000" w:themeColor="text1"/>
              </w:rPr>
              <w:t>elcome &amp; I</w:t>
            </w:r>
            <w:r w:rsidRPr="00012C4D">
              <w:rPr>
                <w:rFonts w:ascii="Arial" w:hAnsi="Arial" w:cs="Arial"/>
                <w:b/>
                <w:color w:val="000000" w:themeColor="text1"/>
              </w:rPr>
              <w:t>ntroductions</w:t>
            </w:r>
          </w:p>
          <w:p w14:paraId="5F93E60D" w14:textId="50265046" w:rsidR="00105616" w:rsidRPr="00012C4D" w:rsidRDefault="00105616" w:rsidP="00C05791">
            <w:pPr>
              <w:pStyle w:val="ListParagrap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0" w:type="dxa"/>
            <w:vAlign w:val="center"/>
          </w:tcPr>
          <w:p w14:paraId="7C022694" w14:textId="39E1C016" w:rsidR="00105616" w:rsidRPr="00012C4D" w:rsidRDefault="00247D0C" w:rsidP="00DC59CB">
            <w:p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bCs/>
                <w:color w:val="000000"/>
              </w:rPr>
              <w:t>Kyndra Jones</w:t>
            </w:r>
            <w:r w:rsidRPr="00012C4D">
              <w:rPr>
                <w:rFonts w:ascii="Arial" w:hAnsi="Arial" w:cs="Arial"/>
                <w:color w:val="000000"/>
              </w:rPr>
              <w:br/>
              <w:t>Manager, Marketing &amp; Community Engagement</w:t>
            </w:r>
            <w:r w:rsidRPr="00012C4D">
              <w:rPr>
                <w:rFonts w:ascii="Arial" w:hAnsi="Arial" w:cs="Arial"/>
                <w:color w:val="000000"/>
              </w:rPr>
              <w:br/>
              <w:t>Outreach</w:t>
            </w:r>
          </w:p>
        </w:tc>
      </w:tr>
      <w:tr w:rsidR="00DC59CB" w:rsidRPr="00012C4D" w14:paraId="6712E4E5" w14:textId="77777777" w:rsidTr="00247D0C">
        <w:trPr>
          <w:trHeight w:val="1942"/>
        </w:trPr>
        <w:tc>
          <w:tcPr>
            <w:tcW w:w="1662" w:type="dxa"/>
            <w:vAlign w:val="center"/>
          </w:tcPr>
          <w:p w14:paraId="7D202DF1" w14:textId="2B392E4A" w:rsidR="00105616" w:rsidRPr="00012C4D" w:rsidRDefault="00315767" w:rsidP="00DC59C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6:05</w:t>
            </w:r>
            <w:r w:rsidR="0042439A" w:rsidRPr="00012C4D">
              <w:rPr>
                <w:rFonts w:ascii="Arial" w:hAnsi="Arial" w:cs="Arial"/>
                <w:b/>
                <w:color w:val="000000" w:themeColor="text1"/>
              </w:rPr>
              <w:t xml:space="preserve"> - </w:t>
            </w:r>
            <w:r>
              <w:rPr>
                <w:rFonts w:ascii="Arial" w:hAnsi="Arial" w:cs="Arial"/>
                <w:b/>
                <w:color w:val="000000" w:themeColor="text1"/>
              </w:rPr>
              <w:t>6:10</w:t>
            </w:r>
          </w:p>
        </w:tc>
        <w:tc>
          <w:tcPr>
            <w:tcW w:w="4156" w:type="dxa"/>
            <w:vAlign w:val="center"/>
          </w:tcPr>
          <w:p w14:paraId="2ACC3069" w14:textId="77777777" w:rsidR="00105616" w:rsidRPr="00012C4D" w:rsidRDefault="00105616" w:rsidP="00247D0C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Opening Remarks</w:t>
            </w:r>
          </w:p>
          <w:p w14:paraId="6B03A825" w14:textId="5AFCB5DE" w:rsidR="00247D0C" w:rsidRPr="00012C4D" w:rsidRDefault="00247D0C" w:rsidP="00247D0C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CS</w:t>
            </w:r>
            <w:r w:rsidR="00C05791" w:rsidRPr="00012C4D">
              <w:rPr>
                <w:rFonts w:ascii="Arial" w:hAnsi="Arial" w:cs="Arial"/>
                <w:b/>
                <w:color w:val="000000" w:themeColor="text1"/>
              </w:rPr>
              <w:t xml:space="preserve">AC minutes – review of </w:t>
            </w:r>
            <w:r w:rsidR="000608AF">
              <w:rPr>
                <w:rFonts w:ascii="Arial" w:hAnsi="Arial" w:cs="Arial"/>
                <w:b/>
                <w:color w:val="000000" w:themeColor="text1"/>
              </w:rPr>
              <w:t>March meeting.</w:t>
            </w:r>
          </w:p>
          <w:p w14:paraId="568F6D29" w14:textId="452F8C23" w:rsidR="00704DD1" w:rsidRPr="00315767" w:rsidRDefault="000608AF" w:rsidP="00315767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OLD BUSINESS / </w:t>
            </w:r>
            <w:r w:rsidR="00247D0C" w:rsidRPr="00012C4D">
              <w:rPr>
                <w:rFonts w:ascii="Arial" w:hAnsi="Arial" w:cs="Arial"/>
                <w:b/>
                <w:color w:val="000000" w:themeColor="text1"/>
              </w:rPr>
              <w:t>NEW BUSINESS</w:t>
            </w:r>
            <w:r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5390" w:type="dxa"/>
            <w:vAlign w:val="center"/>
          </w:tcPr>
          <w:p w14:paraId="575BAC6A" w14:textId="77777777" w:rsidR="00105616" w:rsidRPr="00012C4D" w:rsidRDefault="00105616" w:rsidP="00DC59CB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Brian Gant.</w:t>
            </w:r>
          </w:p>
          <w:p w14:paraId="72F23546" w14:textId="77777777" w:rsidR="00105616" w:rsidRPr="00012C4D" w:rsidRDefault="00105616" w:rsidP="00DC59CB">
            <w:p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color w:val="000000" w:themeColor="text1"/>
              </w:rPr>
              <w:t>LCPC, Program Director of the Autism Unit</w:t>
            </w:r>
          </w:p>
          <w:p w14:paraId="50F2A54E" w14:textId="77777777" w:rsidR="00105616" w:rsidRPr="00012C4D" w:rsidRDefault="00105616" w:rsidP="00DC59CB">
            <w:p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color w:val="000000" w:themeColor="text1"/>
              </w:rPr>
              <w:t>&amp; Associates for Renewal in Education</w:t>
            </w:r>
          </w:p>
          <w:p w14:paraId="3AA8206B" w14:textId="77777777" w:rsidR="00105616" w:rsidRDefault="00012C4D" w:rsidP="00DC59CB">
            <w:p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color w:val="000000" w:themeColor="text1"/>
              </w:rPr>
              <w:t>CSAC Co-Chair</w:t>
            </w:r>
          </w:p>
          <w:p w14:paraId="07BC8A50" w14:textId="00438CD6" w:rsidR="000608AF" w:rsidRPr="00012C4D" w:rsidRDefault="000608AF" w:rsidP="00DC59CB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15767" w:rsidRPr="00012C4D" w14:paraId="1008C9C7" w14:textId="77777777" w:rsidTr="00247D0C">
        <w:trPr>
          <w:trHeight w:val="1942"/>
        </w:trPr>
        <w:tc>
          <w:tcPr>
            <w:tcW w:w="1662" w:type="dxa"/>
            <w:vAlign w:val="center"/>
          </w:tcPr>
          <w:p w14:paraId="3CC2AE94" w14:textId="2424EFD3" w:rsidR="00315767" w:rsidRPr="00012C4D" w:rsidRDefault="00315767" w:rsidP="00DC59CB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6:10 – 6:15</w:t>
            </w:r>
          </w:p>
        </w:tc>
        <w:tc>
          <w:tcPr>
            <w:tcW w:w="4156" w:type="dxa"/>
            <w:vAlign w:val="center"/>
          </w:tcPr>
          <w:p w14:paraId="5F40EE56" w14:textId="77777777" w:rsidR="00315767" w:rsidRPr="00315767" w:rsidRDefault="00315767" w:rsidP="00315767">
            <w:pPr>
              <w:pStyle w:val="ListParagraph"/>
              <w:rPr>
                <w:rFonts w:ascii="Arial" w:hAnsi="Arial" w:cs="Arial"/>
                <w:b/>
                <w:color w:val="000000" w:themeColor="text1"/>
              </w:rPr>
            </w:pPr>
            <w:r w:rsidRPr="00315767">
              <w:rPr>
                <w:rFonts w:ascii="Arial" w:hAnsi="Arial" w:cs="Arial"/>
                <w:b/>
                <w:color w:val="000000" w:themeColor="text1"/>
              </w:rPr>
              <w:t>o</w:t>
            </w:r>
            <w:r w:rsidRPr="00315767">
              <w:rPr>
                <w:rFonts w:ascii="Arial" w:hAnsi="Arial" w:cs="Arial"/>
                <w:b/>
                <w:color w:val="000000" w:themeColor="text1"/>
              </w:rPr>
              <w:tab/>
              <w:t>COVID-19</w:t>
            </w:r>
          </w:p>
          <w:p w14:paraId="5904528D" w14:textId="77777777" w:rsidR="00315767" w:rsidRPr="00315767" w:rsidRDefault="00315767" w:rsidP="00315767">
            <w:pPr>
              <w:pStyle w:val="ListParagraph"/>
              <w:rPr>
                <w:rFonts w:ascii="Arial" w:hAnsi="Arial" w:cs="Arial"/>
                <w:b/>
                <w:color w:val="000000" w:themeColor="text1"/>
              </w:rPr>
            </w:pPr>
            <w:r w:rsidRPr="00315767">
              <w:rPr>
                <w:rFonts w:ascii="Arial" w:hAnsi="Arial" w:cs="Arial"/>
                <w:b/>
                <w:color w:val="000000" w:themeColor="text1"/>
              </w:rPr>
              <w:t>o</w:t>
            </w:r>
            <w:r w:rsidRPr="00315767">
              <w:rPr>
                <w:rFonts w:ascii="Arial" w:hAnsi="Arial" w:cs="Arial"/>
                <w:b/>
                <w:color w:val="000000" w:themeColor="text1"/>
              </w:rPr>
              <w:tab/>
              <w:t>Bylaw Review</w:t>
            </w:r>
          </w:p>
          <w:p w14:paraId="13B025A2" w14:textId="15DFC7FD" w:rsidR="00315767" w:rsidRPr="00012C4D" w:rsidRDefault="00315767" w:rsidP="00315767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b/>
                <w:color w:val="000000" w:themeColor="text1"/>
              </w:rPr>
            </w:pPr>
            <w:bookmarkStart w:id="0" w:name="_GoBack"/>
            <w:bookmarkEnd w:id="0"/>
            <w:r w:rsidRPr="00315767">
              <w:rPr>
                <w:rFonts w:ascii="Arial" w:hAnsi="Arial" w:cs="Arial"/>
                <w:b/>
                <w:color w:val="000000" w:themeColor="text1"/>
              </w:rPr>
              <w:t>Enrollee Engagement Survey: Event preferences</w:t>
            </w:r>
          </w:p>
        </w:tc>
        <w:tc>
          <w:tcPr>
            <w:tcW w:w="5390" w:type="dxa"/>
            <w:vAlign w:val="center"/>
          </w:tcPr>
          <w:p w14:paraId="67A069D4" w14:textId="7AB1562A" w:rsidR="00315767" w:rsidRPr="00315767" w:rsidRDefault="00315767" w:rsidP="00DC59CB">
            <w:p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bCs/>
                <w:color w:val="000000"/>
              </w:rPr>
              <w:t>Kyndra Jones</w:t>
            </w:r>
            <w:r w:rsidRPr="00012C4D">
              <w:rPr>
                <w:rFonts w:ascii="Arial" w:hAnsi="Arial" w:cs="Arial"/>
                <w:color w:val="000000"/>
              </w:rPr>
              <w:br/>
              <w:t>Manager, Marketing &amp; Community Engagement</w:t>
            </w:r>
            <w:r w:rsidRPr="00012C4D">
              <w:rPr>
                <w:rFonts w:ascii="Arial" w:hAnsi="Arial" w:cs="Arial"/>
                <w:color w:val="000000"/>
              </w:rPr>
              <w:br/>
              <w:t>Outreach</w:t>
            </w:r>
          </w:p>
        </w:tc>
      </w:tr>
      <w:tr w:rsidR="00DC59CB" w:rsidRPr="00012C4D" w14:paraId="4C573EC3" w14:textId="77777777" w:rsidTr="00247D0C">
        <w:trPr>
          <w:trHeight w:val="591"/>
        </w:trPr>
        <w:tc>
          <w:tcPr>
            <w:tcW w:w="1662" w:type="dxa"/>
            <w:vAlign w:val="center"/>
          </w:tcPr>
          <w:p w14:paraId="5E6D31DB" w14:textId="3543D453" w:rsidR="00105616" w:rsidRPr="00012C4D" w:rsidRDefault="0042439A" w:rsidP="00C05791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6:15</w:t>
            </w:r>
            <w:r w:rsidR="009A25EB">
              <w:rPr>
                <w:rFonts w:ascii="Arial" w:hAnsi="Arial" w:cs="Arial"/>
                <w:b/>
                <w:color w:val="000000" w:themeColor="text1"/>
              </w:rPr>
              <w:t xml:space="preserve"> – 7:00</w:t>
            </w:r>
          </w:p>
        </w:tc>
        <w:tc>
          <w:tcPr>
            <w:tcW w:w="4156" w:type="dxa"/>
            <w:vAlign w:val="center"/>
          </w:tcPr>
          <w:p w14:paraId="1E1E7FAB" w14:textId="794D70AD" w:rsidR="00105616" w:rsidRPr="00012C4D" w:rsidRDefault="00C05791" w:rsidP="009A25EB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 xml:space="preserve">Topic: </w:t>
            </w:r>
            <w:r w:rsidR="009A25EB">
              <w:t xml:space="preserve"> </w:t>
            </w:r>
            <w:r w:rsidR="009A25EB" w:rsidRPr="009A25EB">
              <w:rPr>
                <w:rFonts w:ascii="Arial" w:hAnsi="Arial" w:cs="Arial"/>
                <w:color w:val="000000" w:themeColor="text1"/>
              </w:rPr>
              <w:t>It Takes a Village—When Relatives Help Care for Children with Special Needs</w:t>
            </w:r>
            <w:r w:rsidR="009A25EB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5390" w:type="dxa"/>
            <w:vAlign w:val="center"/>
          </w:tcPr>
          <w:p w14:paraId="21BAAD0C" w14:textId="040FC63D" w:rsidR="009A25EB" w:rsidRDefault="009A25EB" w:rsidP="009A25EB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arla Spindel</w:t>
            </w:r>
          </w:p>
          <w:p w14:paraId="52038EB0" w14:textId="77777777" w:rsidR="009A25EB" w:rsidRPr="009A25EB" w:rsidRDefault="009A25EB" w:rsidP="009A25EB">
            <w:pPr>
              <w:rPr>
                <w:rFonts w:ascii="Arial" w:hAnsi="Arial" w:cs="Arial"/>
                <w:color w:val="000000" w:themeColor="text1"/>
              </w:rPr>
            </w:pPr>
            <w:r w:rsidRPr="009A25EB">
              <w:rPr>
                <w:rFonts w:ascii="Arial" w:hAnsi="Arial" w:cs="Arial"/>
                <w:color w:val="000000" w:themeColor="text1"/>
              </w:rPr>
              <w:t>Executive Director</w:t>
            </w:r>
          </w:p>
          <w:p w14:paraId="6C34B5C0" w14:textId="6D85D611" w:rsidR="009A25EB" w:rsidRPr="009A25EB" w:rsidRDefault="009A25EB" w:rsidP="009A25EB">
            <w:pPr>
              <w:rPr>
                <w:rFonts w:ascii="Arial" w:hAnsi="Arial" w:cs="Arial"/>
                <w:color w:val="000000" w:themeColor="text1"/>
              </w:rPr>
            </w:pPr>
            <w:r w:rsidRPr="009A25EB">
              <w:rPr>
                <w:rFonts w:ascii="Arial" w:hAnsi="Arial" w:cs="Arial"/>
                <w:color w:val="000000" w:themeColor="text1"/>
              </w:rPr>
              <w:t xml:space="preserve">DC </w:t>
            </w:r>
            <w:proofErr w:type="spellStart"/>
            <w:r w:rsidRPr="009A25EB">
              <w:rPr>
                <w:rFonts w:ascii="Arial" w:hAnsi="Arial" w:cs="Arial"/>
                <w:color w:val="000000" w:themeColor="text1"/>
              </w:rPr>
              <w:t>Kincare</w:t>
            </w:r>
            <w:proofErr w:type="spellEnd"/>
            <w:r w:rsidRPr="009A25EB">
              <w:rPr>
                <w:rFonts w:ascii="Arial" w:hAnsi="Arial" w:cs="Arial"/>
                <w:color w:val="000000" w:themeColor="text1"/>
              </w:rPr>
              <w:t xml:space="preserve"> Alliance</w:t>
            </w:r>
          </w:p>
          <w:p w14:paraId="7ED1A942" w14:textId="0D2DC612" w:rsidR="00105616" w:rsidRPr="00012C4D" w:rsidRDefault="00105616" w:rsidP="00C05791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E642C" w:rsidRPr="00012C4D" w14:paraId="157118C4" w14:textId="77777777" w:rsidTr="004E642C">
        <w:trPr>
          <w:trHeight w:val="591"/>
        </w:trPr>
        <w:tc>
          <w:tcPr>
            <w:tcW w:w="1662" w:type="dxa"/>
            <w:tcBorders>
              <w:right w:val="nil"/>
            </w:tcBorders>
            <w:vAlign w:val="center"/>
          </w:tcPr>
          <w:p w14:paraId="78F06DFF" w14:textId="5478E616" w:rsidR="004E642C" w:rsidRPr="00012C4D" w:rsidRDefault="009A25EB" w:rsidP="004E642C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>7:00-</w:t>
            </w:r>
            <w:r w:rsidR="00B10993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</w:rPr>
              <w:t>7:10</w:t>
            </w:r>
          </w:p>
        </w:tc>
        <w:tc>
          <w:tcPr>
            <w:tcW w:w="4156" w:type="dxa"/>
            <w:tcBorders>
              <w:left w:val="nil"/>
              <w:right w:val="nil"/>
            </w:tcBorders>
            <w:vAlign w:val="center"/>
          </w:tcPr>
          <w:p w14:paraId="5C28F69F" w14:textId="77777777" w:rsidR="009A25EB" w:rsidRDefault="0025410F" w:rsidP="0025410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 xml:space="preserve">                                    </w:t>
            </w:r>
            <w:r w:rsidR="009A25EB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</w:p>
          <w:p w14:paraId="79964653" w14:textId="4501410A" w:rsidR="004E642C" w:rsidRPr="00012C4D" w:rsidRDefault="0025410F" w:rsidP="0025410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Open Floor for Q&amp;A</w:t>
            </w:r>
          </w:p>
          <w:p w14:paraId="3AB8C14E" w14:textId="78D0E57E" w:rsidR="004E642C" w:rsidRPr="00012C4D" w:rsidRDefault="004E642C" w:rsidP="004E642C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0" w:type="dxa"/>
            <w:tcBorders>
              <w:left w:val="nil"/>
            </w:tcBorders>
            <w:vAlign w:val="center"/>
          </w:tcPr>
          <w:p w14:paraId="0AAFF997" w14:textId="77777777" w:rsidR="004E642C" w:rsidRPr="00012C4D" w:rsidRDefault="004E642C" w:rsidP="004E642C">
            <w:pPr>
              <w:rPr>
                <w:rFonts w:ascii="Arial" w:hAnsi="Arial" w:cs="Arial"/>
                <w:b/>
                <w:color w:val="000000" w:themeColor="text1"/>
              </w:rPr>
            </w:pPr>
          </w:p>
          <w:p w14:paraId="5CDC95F1" w14:textId="77777777" w:rsidR="004E642C" w:rsidRPr="00012C4D" w:rsidRDefault="004E642C" w:rsidP="004E642C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4E642C" w:rsidRPr="00012C4D" w14:paraId="64703844" w14:textId="77777777" w:rsidTr="00247D0C">
        <w:trPr>
          <w:trHeight w:val="591"/>
        </w:trPr>
        <w:tc>
          <w:tcPr>
            <w:tcW w:w="1662" w:type="dxa"/>
            <w:vAlign w:val="center"/>
          </w:tcPr>
          <w:p w14:paraId="4A0FAD5C" w14:textId="0F1557AC" w:rsidR="004E642C" w:rsidRPr="00012C4D" w:rsidRDefault="00B10993" w:rsidP="004E642C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7:10 – 7:30</w:t>
            </w:r>
          </w:p>
        </w:tc>
        <w:tc>
          <w:tcPr>
            <w:tcW w:w="4156" w:type="dxa"/>
            <w:vAlign w:val="center"/>
          </w:tcPr>
          <w:p w14:paraId="567A7930" w14:textId="4920E307" w:rsidR="004E642C" w:rsidRPr="00012C4D" w:rsidRDefault="00704DD1" w:rsidP="004E642C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Officer Nominations</w:t>
            </w:r>
          </w:p>
        </w:tc>
        <w:tc>
          <w:tcPr>
            <w:tcW w:w="5390" w:type="dxa"/>
            <w:vAlign w:val="center"/>
          </w:tcPr>
          <w:p w14:paraId="3FA62898" w14:textId="407ABD37" w:rsidR="004E642C" w:rsidRPr="00012C4D" w:rsidRDefault="00B10993" w:rsidP="004E642C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Enrollees and community participants </w:t>
            </w:r>
          </w:p>
        </w:tc>
      </w:tr>
      <w:tr w:rsidR="00B10993" w:rsidRPr="00012C4D" w14:paraId="42042479" w14:textId="77777777" w:rsidTr="00247D0C">
        <w:trPr>
          <w:trHeight w:val="591"/>
        </w:trPr>
        <w:tc>
          <w:tcPr>
            <w:tcW w:w="1662" w:type="dxa"/>
            <w:vAlign w:val="center"/>
          </w:tcPr>
          <w:p w14:paraId="0321FE01" w14:textId="5435C756" w:rsidR="00B10993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7:30 – 7:35</w:t>
            </w:r>
          </w:p>
        </w:tc>
        <w:tc>
          <w:tcPr>
            <w:tcW w:w="4156" w:type="dxa"/>
            <w:vAlign w:val="center"/>
          </w:tcPr>
          <w:p w14:paraId="4A1A2994" w14:textId="1A03CA28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HSCSN Leadership Remarks</w:t>
            </w:r>
          </w:p>
        </w:tc>
        <w:tc>
          <w:tcPr>
            <w:tcW w:w="5390" w:type="dxa"/>
            <w:vAlign w:val="center"/>
          </w:tcPr>
          <w:p w14:paraId="1E6F1163" w14:textId="77777777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Anna Dunn</w:t>
            </w:r>
          </w:p>
          <w:p w14:paraId="68B9FBF7" w14:textId="25FAD54B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color w:val="000000" w:themeColor="text1"/>
              </w:rPr>
              <w:t>President of HSCSN</w:t>
            </w:r>
          </w:p>
        </w:tc>
      </w:tr>
      <w:tr w:rsidR="00B10993" w:rsidRPr="00012C4D" w14:paraId="01987B22" w14:textId="77777777" w:rsidTr="00247D0C">
        <w:trPr>
          <w:trHeight w:val="591"/>
        </w:trPr>
        <w:tc>
          <w:tcPr>
            <w:tcW w:w="1662" w:type="dxa"/>
            <w:vAlign w:val="center"/>
          </w:tcPr>
          <w:p w14:paraId="7E629A10" w14:textId="42FB4670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7:35 - 7:40</w:t>
            </w:r>
          </w:p>
        </w:tc>
        <w:tc>
          <w:tcPr>
            <w:tcW w:w="4156" w:type="dxa"/>
            <w:vAlign w:val="center"/>
          </w:tcPr>
          <w:p w14:paraId="27BD4C07" w14:textId="7F91F416" w:rsidR="00B10993" w:rsidRPr="00012C4D" w:rsidRDefault="00B10993" w:rsidP="00B10993">
            <w:pPr>
              <w:rPr>
                <w:rFonts w:ascii="Arial" w:hAnsi="Arial" w:cs="Arial"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Upcoming Activities/Events</w:t>
            </w:r>
            <w:r>
              <w:rPr>
                <w:rFonts w:ascii="Arial" w:hAnsi="Arial" w:cs="Arial"/>
                <w:b/>
                <w:color w:val="000000" w:themeColor="text1"/>
              </w:rPr>
              <w:t xml:space="preserve"> &amp; HSCSN Announcements</w:t>
            </w:r>
          </w:p>
        </w:tc>
        <w:tc>
          <w:tcPr>
            <w:tcW w:w="5390" w:type="dxa"/>
            <w:vAlign w:val="center"/>
          </w:tcPr>
          <w:p w14:paraId="23835D21" w14:textId="5E7402F9" w:rsidR="00B10993" w:rsidRPr="006060D8" w:rsidRDefault="00704DD1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Lisa Proctor</w:t>
            </w:r>
            <w:r>
              <w:rPr>
                <w:rFonts w:ascii="Arial" w:hAnsi="Arial" w:cs="Arial"/>
                <w:b/>
                <w:color w:val="000000" w:themeColor="text1"/>
              </w:rPr>
              <w:br/>
            </w:r>
            <w:r w:rsidRPr="00704DD1">
              <w:rPr>
                <w:rFonts w:ascii="Arial" w:hAnsi="Arial" w:cs="Arial"/>
                <w:color w:val="000000" w:themeColor="text1"/>
              </w:rPr>
              <w:t>VP of Marketing &amp; Outreach</w:t>
            </w:r>
          </w:p>
        </w:tc>
      </w:tr>
      <w:tr w:rsidR="00B10993" w:rsidRPr="00012C4D" w14:paraId="7DFDC908" w14:textId="77777777" w:rsidTr="00AF44C4">
        <w:trPr>
          <w:trHeight w:val="591"/>
        </w:trPr>
        <w:tc>
          <w:tcPr>
            <w:tcW w:w="11208" w:type="dxa"/>
            <w:gridSpan w:val="3"/>
            <w:vAlign w:val="center"/>
          </w:tcPr>
          <w:p w14:paraId="1D37BA96" w14:textId="6EFA704D" w:rsidR="00B10993" w:rsidRPr="00012C4D" w:rsidRDefault="00B10993" w:rsidP="00B10993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7:40 7:45 </w:t>
            </w:r>
            <w:r w:rsidRPr="00012C4D">
              <w:rPr>
                <w:rFonts w:ascii="Arial" w:hAnsi="Arial" w:cs="Arial"/>
                <w:b/>
                <w:color w:val="000000" w:themeColor="text1"/>
              </w:rPr>
              <w:t xml:space="preserve">                 Open Floor for Q&amp;A</w:t>
            </w:r>
          </w:p>
        </w:tc>
      </w:tr>
      <w:tr w:rsidR="00B10993" w:rsidRPr="00012C4D" w14:paraId="567E586C" w14:textId="77777777" w:rsidTr="00247D0C">
        <w:trPr>
          <w:trHeight w:val="591"/>
        </w:trPr>
        <w:tc>
          <w:tcPr>
            <w:tcW w:w="1662" w:type="dxa"/>
            <w:vAlign w:val="center"/>
          </w:tcPr>
          <w:p w14:paraId="51B8670C" w14:textId="3A189E65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7:45 – 7:55</w:t>
            </w:r>
          </w:p>
        </w:tc>
        <w:tc>
          <w:tcPr>
            <w:tcW w:w="4156" w:type="dxa"/>
            <w:vAlign w:val="center"/>
          </w:tcPr>
          <w:p w14:paraId="2A560AD5" w14:textId="77777777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b/>
                <w:color w:val="000000" w:themeColor="text1"/>
              </w:rPr>
              <w:t>Announcements / Community Events</w:t>
            </w:r>
          </w:p>
        </w:tc>
        <w:tc>
          <w:tcPr>
            <w:tcW w:w="5390" w:type="dxa"/>
            <w:vAlign w:val="center"/>
          </w:tcPr>
          <w:p w14:paraId="41EA59A8" w14:textId="4CA69397" w:rsidR="00B10993" w:rsidRPr="00012C4D" w:rsidRDefault="00B10993" w:rsidP="00B10993">
            <w:pPr>
              <w:spacing w:before="120"/>
              <w:rPr>
                <w:rFonts w:ascii="Arial" w:hAnsi="Arial" w:cs="Arial"/>
                <w:b/>
                <w:color w:val="000000" w:themeColor="text1"/>
              </w:rPr>
            </w:pPr>
            <w:r w:rsidRPr="00012C4D">
              <w:rPr>
                <w:rFonts w:ascii="Arial" w:hAnsi="Arial" w:cs="Arial"/>
                <w:color w:val="000000" w:themeColor="text1"/>
              </w:rPr>
              <w:t>All Participating Organizations</w:t>
            </w:r>
          </w:p>
        </w:tc>
      </w:tr>
      <w:tr w:rsidR="00B10993" w:rsidRPr="00012C4D" w14:paraId="4A00C0C2" w14:textId="77777777" w:rsidTr="00247D0C">
        <w:trPr>
          <w:trHeight w:val="729"/>
        </w:trPr>
        <w:tc>
          <w:tcPr>
            <w:tcW w:w="1662" w:type="dxa"/>
            <w:vAlign w:val="center"/>
          </w:tcPr>
          <w:p w14:paraId="481311A2" w14:textId="2A7BD3C2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7:55 - 8:00</w:t>
            </w:r>
          </w:p>
        </w:tc>
        <w:tc>
          <w:tcPr>
            <w:tcW w:w="4156" w:type="dxa"/>
            <w:vAlign w:val="center"/>
          </w:tcPr>
          <w:p w14:paraId="1E984AFF" w14:textId="2699A242" w:rsidR="00B10993" w:rsidRPr="00012C4D" w:rsidRDefault="00B10993" w:rsidP="00B10993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 xml:space="preserve">Enrollee Survey - </w:t>
            </w:r>
            <w:r w:rsidRPr="00012C4D">
              <w:rPr>
                <w:rFonts w:ascii="Arial" w:hAnsi="Arial" w:cs="Arial"/>
                <w:b/>
              </w:rPr>
              <w:t xml:space="preserve">ADJOURNMENT/SCHEDULING OF NEXT MTG. </w:t>
            </w:r>
          </w:p>
        </w:tc>
        <w:tc>
          <w:tcPr>
            <w:tcW w:w="5390" w:type="dxa"/>
            <w:vAlign w:val="center"/>
          </w:tcPr>
          <w:p w14:paraId="36ED55C9" w14:textId="05443E26" w:rsidR="00B10993" w:rsidRPr="00012C4D" w:rsidRDefault="00B10993" w:rsidP="00B10993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</w:rPr>
              <w:t>September 16</w:t>
            </w:r>
            <w:r w:rsidRPr="00BA31B6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</w:t>
            </w:r>
            <w:r w:rsidRPr="00012C4D">
              <w:rPr>
                <w:rFonts w:ascii="Arial" w:hAnsi="Arial" w:cs="Arial"/>
              </w:rPr>
              <w:t>, 2021</w:t>
            </w:r>
          </w:p>
        </w:tc>
      </w:tr>
    </w:tbl>
    <w:p w14:paraId="19EFA9EC" w14:textId="77777777" w:rsidR="00105616" w:rsidRPr="00012C4D" w:rsidRDefault="00105616" w:rsidP="00105616">
      <w:pPr>
        <w:pStyle w:val="Default"/>
        <w:rPr>
          <w:rFonts w:ascii="Arial" w:hAnsi="Arial" w:cs="Arial"/>
          <w:bCs/>
          <w:color w:val="000000" w:themeColor="text1"/>
        </w:rPr>
      </w:pPr>
    </w:p>
    <w:p w14:paraId="1A56753D" w14:textId="77777777" w:rsidR="00105616" w:rsidRPr="00012C4D" w:rsidRDefault="00105616" w:rsidP="00105616">
      <w:pPr>
        <w:rPr>
          <w:rFonts w:ascii="Arial" w:hAnsi="Arial" w:cs="Arial"/>
          <w:color w:val="000000" w:themeColor="text1"/>
        </w:rPr>
      </w:pPr>
    </w:p>
    <w:p w14:paraId="79CD07A4" w14:textId="77777777" w:rsidR="005655E4" w:rsidRPr="00012C4D" w:rsidRDefault="005655E4" w:rsidP="005655E4">
      <w:pPr>
        <w:rPr>
          <w:rFonts w:ascii="Arial" w:hAnsi="Arial" w:cs="Arial"/>
          <w:color w:val="000000" w:themeColor="text1"/>
        </w:rPr>
      </w:pPr>
    </w:p>
    <w:p w14:paraId="49AB187C" w14:textId="77777777" w:rsidR="005655E4" w:rsidRPr="00012C4D" w:rsidRDefault="005655E4" w:rsidP="005655E4">
      <w:pPr>
        <w:rPr>
          <w:rFonts w:ascii="Arial" w:hAnsi="Arial" w:cs="Arial"/>
          <w:color w:val="000000" w:themeColor="text1"/>
        </w:rPr>
      </w:pPr>
    </w:p>
    <w:p w14:paraId="43D73B44" w14:textId="77777777" w:rsidR="005655E4" w:rsidRPr="00012C4D" w:rsidRDefault="005655E4" w:rsidP="005655E4">
      <w:pPr>
        <w:rPr>
          <w:rFonts w:ascii="Arial" w:hAnsi="Arial" w:cs="Arial"/>
          <w:color w:val="000000" w:themeColor="text1"/>
        </w:rPr>
      </w:pPr>
    </w:p>
    <w:p w14:paraId="330980F6" w14:textId="77777777" w:rsidR="005655E4" w:rsidRPr="00012C4D" w:rsidRDefault="005655E4" w:rsidP="005655E4">
      <w:pPr>
        <w:rPr>
          <w:rFonts w:ascii="Arial" w:hAnsi="Arial" w:cs="Arial"/>
        </w:rPr>
      </w:pPr>
    </w:p>
    <w:p w14:paraId="0EA52E5E" w14:textId="77777777" w:rsidR="005655E4" w:rsidRPr="00012C4D" w:rsidRDefault="005655E4" w:rsidP="005655E4">
      <w:pPr>
        <w:rPr>
          <w:rFonts w:ascii="Arial" w:hAnsi="Arial" w:cs="Arial"/>
        </w:rPr>
      </w:pPr>
    </w:p>
    <w:p w14:paraId="71F08D2F" w14:textId="77777777" w:rsidR="000D0803" w:rsidRPr="00012C4D" w:rsidRDefault="000D0803" w:rsidP="005655E4">
      <w:pPr>
        <w:rPr>
          <w:rFonts w:ascii="Arial" w:hAnsi="Arial" w:cs="Arial"/>
        </w:rPr>
      </w:pPr>
    </w:p>
    <w:p w14:paraId="34653764" w14:textId="77777777" w:rsidR="000D0803" w:rsidRPr="00012C4D" w:rsidRDefault="000D0803" w:rsidP="005655E4">
      <w:pPr>
        <w:rPr>
          <w:rFonts w:ascii="Arial" w:hAnsi="Arial" w:cs="Arial"/>
        </w:rPr>
      </w:pPr>
    </w:p>
    <w:p w14:paraId="2A0ABFC9" w14:textId="5307E9C9" w:rsidR="005655E4" w:rsidRPr="00012C4D" w:rsidRDefault="005655E4" w:rsidP="005655E4">
      <w:pPr>
        <w:rPr>
          <w:rFonts w:ascii="Arial" w:hAnsi="Arial" w:cs="Arial"/>
        </w:rPr>
      </w:pPr>
    </w:p>
    <w:p w14:paraId="796C4E4B" w14:textId="573A3CD3" w:rsidR="005655E4" w:rsidRPr="00012C4D" w:rsidRDefault="003D1799" w:rsidP="005655E4">
      <w:pPr>
        <w:rPr>
          <w:rFonts w:ascii="Arial" w:hAnsi="Arial" w:cs="Arial"/>
        </w:rPr>
      </w:pPr>
      <w:r w:rsidRPr="00012C4D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130B215" wp14:editId="39546A5E">
            <wp:simplePos x="0" y="0"/>
            <wp:positionH relativeFrom="margin">
              <wp:posOffset>-350520</wp:posOffset>
            </wp:positionH>
            <wp:positionV relativeFrom="paragraph">
              <wp:posOffset>175260</wp:posOffset>
            </wp:positionV>
            <wp:extent cx="7132320" cy="5675630"/>
            <wp:effectExtent l="0" t="0" r="0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2320" cy="5675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84213F6" w14:textId="439571C4" w:rsidR="002B492A" w:rsidRPr="001B5396" w:rsidRDefault="002B492A" w:rsidP="003D1799">
      <w:pPr>
        <w:rPr>
          <w:rFonts w:ascii="Arial" w:hAnsi="Arial" w:cs="Arial"/>
          <w:sz w:val="18"/>
          <w:szCs w:val="18"/>
        </w:rPr>
      </w:pPr>
    </w:p>
    <w:sectPr w:rsidR="002B492A" w:rsidRPr="001B5396" w:rsidSect="009E7379">
      <w:footerReference w:type="default" r:id="rId13"/>
      <w:pgSz w:w="11952" w:h="15840" w:code="1"/>
      <w:pgMar w:top="1152" w:right="1152" w:bottom="1152" w:left="1152" w:header="720" w:footer="720" w:gutter="0"/>
      <w:cols w:space="720"/>
      <w:noEndnote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27C014" w16cid:durableId="1FDF24D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DAECE" w14:textId="77777777" w:rsidR="00581794" w:rsidRDefault="00581794" w:rsidP="006675ED">
      <w:r>
        <w:separator/>
      </w:r>
    </w:p>
  </w:endnote>
  <w:endnote w:type="continuationSeparator" w:id="0">
    <w:p w14:paraId="41F598E0" w14:textId="77777777" w:rsidR="00581794" w:rsidRDefault="00581794" w:rsidP="00667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B27B5" w14:textId="77777777" w:rsidR="009E7379" w:rsidRPr="00385A02" w:rsidRDefault="009E7379" w:rsidP="009E7379">
    <w:pPr>
      <w:jc w:val="center"/>
      <w:rPr>
        <w:rFonts w:ascii="Georgia" w:hAnsi="Georgia"/>
        <w:color w:val="0066CC"/>
        <w:sz w:val="20"/>
        <w:szCs w:val="20"/>
      </w:rPr>
    </w:pPr>
    <w:bookmarkStart w:id="1" w:name="_Hlk522539954"/>
    <w:bookmarkStart w:id="2" w:name="_Hlk522539955"/>
    <w:bookmarkStart w:id="3" w:name="_Hlk523309318"/>
    <w:bookmarkStart w:id="4" w:name="_Hlk523309319"/>
    <w:bookmarkStart w:id="5" w:name="_Hlk523309410"/>
    <w:bookmarkStart w:id="6" w:name="_Hlk523309411"/>
    <w:bookmarkStart w:id="7" w:name="_Hlk523309412"/>
    <w:bookmarkStart w:id="8" w:name="_Hlk523309413"/>
    <w:bookmarkStart w:id="9" w:name="_Hlk523309423"/>
    <w:bookmarkStart w:id="10" w:name="_Hlk523309424"/>
    <w:bookmarkStart w:id="11" w:name="_Hlk523309647"/>
    <w:bookmarkStart w:id="12" w:name="_Hlk523309648"/>
    <w:bookmarkStart w:id="13" w:name="_Hlk523309666"/>
    <w:bookmarkStart w:id="14" w:name="_Hlk523309667"/>
    <w:r w:rsidRPr="00385A02">
      <w:rPr>
        <w:rFonts w:ascii="Georgia" w:hAnsi="Georgia"/>
        <w:color w:val="0066CC"/>
        <w:sz w:val="20"/>
        <w:szCs w:val="20"/>
      </w:rPr>
      <w:t>●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>●</w:t>
    </w:r>
    <w:r w:rsidR="008D1C9E"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 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bookmarkStart w:id="15" w:name="_Hlk517190241"/>
    <w:r w:rsidRPr="00385A02">
      <w:rPr>
        <w:rFonts w:ascii="Georgia" w:hAnsi="Georgia"/>
        <w:color w:val="0066CC"/>
        <w:sz w:val="20"/>
        <w:szCs w:val="20"/>
      </w:rPr>
      <w:t>●</w:t>
    </w:r>
    <w:bookmarkEnd w:id="15"/>
    <w:r w:rsidRPr="00385A02">
      <w:rPr>
        <w:rFonts w:ascii="Georgia" w:hAnsi="Georgia"/>
        <w:color w:val="0066CC"/>
        <w:sz w:val="20"/>
        <w:szCs w:val="20"/>
      </w:rPr>
      <w:t xml:space="preserve"> 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 w:rsidR="008D1C9E"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</w:t>
    </w:r>
    <w:r w:rsidR="008D1C9E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 xml:space="preserve">● </w:t>
    </w:r>
    <w:r w:rsidR="008D1C9E"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●</w:t>
    </w:r>
  </w:p>
  <w:p w14:paraId="4249B181" w14:textId="77777777" w:rsidR="00356BD4" w:rsidRDefault="009E7379" w:rsidP="00043588">
    <w:pPr>
      <w:jc w:val="center"/>
      <w:rPr>
        <w:rFonts w:ascii="Arial Narrow" w:hAnsi="Arial Narrow" w:cs="Arial"/>
        <w:color w:val="0066CC"/>
        <w:sz w:val="17"/>
        <w:szCs w:val="17"/>
      </w:rPr>
    </w:pPr>
    <w:r w:rsidRPr="00385A02">
      <w:rPr>
        <w:rFonts w:ascii="Arial Narrow" w:hAnsi="Arial Narrow" w:cs="Arial"/>
        <w:b/>
        <w:color w:val="0066CC"/>
        <w:sz w:val="17"/>
        <w:szCs w:val="17"/>
      </w:rPr>
      <w:t>H</w:t>
    </w:r>
    <w:r w:rsidR="005655E4" w:rsidRPr="00385A02">
      <w:rPr>
        <w:rFonts w:ascii="Arial Narrow" w:hAnsi="Arial Narrow" w:cs="Arial"/>
        <w:b/>
        <w:color w:val="0066CC"/>
        <w:sz w:val="17"/>
        <w:szCs w:val="17"/>
      </w:rPr>
      <w:t>ealth Services for Children with Special Needs</w:t>
    </w:r>
    <w:r w:rsidRPr="00385A02">
      <w:rPr>
        <w:rFonts w:ascii="Arial Narrow" w:hAnsi="Arial Narrow" w:cs="Arial"/>
        <w:b/>
        <w:color w:val="0066CC"/>
        <w:sz w:val="17"/>
        <w:szCs w:val="17"/>
      </w:rPr>
      <w:t>, Inc.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 w:rsidRPr="00385A02">
      <w:rPr>
        <w:rFonts w:ascii="Arial Narrow" w:hAnsi="Arial Narrow" w:cs="Arial"/>
        <w:sz w:val="17"/>
        <w:szCs w:val="17"/>
      </w:rPr>
      <w:t xml:space="preserve">1101 Vermont Avenue NW, </w:t>
    </w:r>
    <w:proofErr w:type="spellStart"/>
    <w:r w:rsidRPr="00385A02">
      <w:rPr>
        <w:rFonts w:ascii="Arial Narrow" w:hAnsi="Arial Narrow" w:cs="Arial"/>
        <w:sz w:val="17"/>
        <w:szCs w:val="17"/>
      </w:rPr>
      <w:t>Ste</w:t>
    </w:r>
    <w:proofErr w:type="spellEnd"/>
    <w:r w:rsidRPr="00385A02">
      <w:rPr>
        <w:rFonts w:ascii="Arial Narrow" w:hAnsi="Arial Narrow" w:cs="Arial"/>
        <w:sz w:val="17"/>
        <w:szCs w:val="17"/>
      </w:rPr>
      <w:t xml:space="preserve"> 1201, Washington, DC </w:t>
    </w:r>
    <w:r w:rsidRPr="00043588">
      <w:rPr>
        <w:rFonts w:ascii="Arial Narrow" w:hAnsi="Arial Narrow" w:cs="Arial"/>
        <w:sz w:val="17"/>
        <w:szCs w:val="17"/>
      </w:rPr>
      <w:t>20005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 w:rsidR="00F717CF">
      <w:rPr>
        <w:rFonts w:ascii="Arial Narrow" w:hAnsi="Arial Narrow" w:cs="Arial"/>
        <w:color w:val="0066CC"/>
        <w:sz w:val="17"/>
        <w:szCs w:val="17"/>
      </w:rPr>
      <w:t>(</w:t>
    </w:r>
    <w:r w:rsidRPr="00385A02">
      <w:rPr>
        <w:rFonts w:ascii="Arial Narrow" w:hAnsi="Arial Narrow" w:cs="Arial"/>
        <w:color w:val="0066CC"/>
        <w:sz w:val="17"/>
        <w:szCs w:val="17"/>
      </w:rPr>
      <w:t>202</w:t>
    </w:r>
    <w:r w:rsidR="00F717CF">
      <w:rPr>
        <w:rFonts w:ascii="Arial Narrow" w:hAnsi="Arial Narrow" w:cs="Arial"/>
        <w:color w:val="0066CC"/>
        <w:sz w:val="17"/>
        <w:szCs w:val="17"/>
      </w:rPr>
      <w:t>)</w:t>
    </w:r>
    <w:r w:rsidR="00043588">
      <w:rPr>
        <w:rFonts w:ascii="Arial Narrow" w:hAnsi="Arial Narrow" w:cs="Arial"/>
        <w:color w:val="0066CC"/>
        <w:sz w:val="17"/>
        <w:szCs w:val="17"/>
      </w:rPr>
      <w:t xml:space="preserve"> </w:t>
    </w:r>
    <w:r w:rsidRPr="00385A02">
      <w:rPr>
        <w:rFonts w:ascii="Arial Narrow" w:hAnsi="Arial Narrow" w:cs="Arial"/>
        <w:color w:val="0066CC"/>
        <w:sz w:val="17"/>
        <w:szCs w:val="17"/>
      </w:rPr>
      <w:t>467.2737</w:t>
    </w:r>
    <w:r w:rsidR="00043588">
      <w:rPr>
        <w:rFonts w:ascii="Arial Narrow" w:hAnsi="Arial Narrow" w:cs="Arial"/>
        <w:color w:val="0066CC"/>
        <w:sz w:val="17"/>
        <w:szCs w:val="17"/>
      </w:rPr>
      <w:t xml:space="preserve">, </w:t>
    </w:r>
  </w:p>
  <w:p w14:paraId="41BF2F88" w14:textId="53233315" w:rsidR="00FD4154" w:rsidRPr="00FD4154" w:rsidRDefault="00356BD4" w:rsidP="00043588">
    <w:pPr>
      <w:jc w:val="center"/>
      <w:rPr>
        <w:rFonts w:ascii="Arial Narrow" w:hAnsi="Arial Narrow" w:cs="Arial"/>
        <w:b/>
        <w:color w:val="0066CC"/>
        <w:sz w:val="17"/>
        <w:szCs w:val="17"/>
      </w:rPr>
    </w:pPr>
    <w:r w:rsidRPr="00534DC7">
      <w:rPr>
        <w:rFonts w:ascii="Arial Narrow" w:hAnsi="Arial Narrow" w:cs="Arial"/>
        <w:b/>
        <w:color w:val="0066CC"/>
        <w:sz w:val="17"/>
        <w:szCs w:val="17"/>
      </w:rPr>
      <w:t>Family and Community Development Outreach Department</w:t>
    </w:r>
    <w:r w:rsidRPr="00534DC7">
      <w:rPr>
        <w:rFonts w:ascii="Arial Narrow" w:hAnsi="Arial Narrow" w:cs="Arial"/>
        <w:color w:val="0066CC"/>
        <w:sz w:val="17"/>
        <w:szCs w:val="17"/>
      </w:rPr>
      <w:t xml:space="preserve"> </w:t>
    </w:r>
    <w:r w:rsidRPr="00534DC7">
      <w:rPr>
        <w:rFonts w:ascii="Arial Narrow" w:hAnsi="Arial Narrow" w:cs="Arial"/>
        <w:sz w:val="17"/>
        <w:szCs w:val="17"/>
      </w:rPr>
      <w:t>3400 Martin Luther King Jr. Avenue SE, Washington, DC 20032</w:t>
    </w:r>
    <w:r w:rsidRPr="00534DC7">
      <w:rPr>
        <w:rFonts w:ascii="Arial Narrow" w:hAnsi="Arial Narrow" w:cs="Arial"/>
        <w:color w:val="0066CC"/>
        <w:sz w:val="17"/>
        <w:szCs w:val="17"/>
      </w:rPr>
      <w:t xml:space="preserve"> (202) 580.6485</w:t>
    </w:r>
    <w:r w:rsidR="009E7379" w:rsidRPr="00385A02">
      <w:rPr>
        <w:rFonts w:ascii="Arial Narrow" w:hAnsi="Arial Narrow" w:cs="Arial"/>
        <w:color w:val="0066CC"/>
        <w:sz w:val="17"/>
        <w:szCs w:val="17"/>
      </w:rPr>
      <w:t xml:space="preserve"> 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r w:rsidR="00D22310">
      <w:rPr>
        <w:rFonts w:ascii="Arial Narrow" w:hAnsi="Arial Narrow" w:cs="Arial"/>
        <w:b/>
        <w:color w:val="0066CC"/>
        <w:sz w:val="17"/>
        <w:szCs w:val="17"/>
      </w:rPr>
      <w:t>hscsnhealthpl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CD886" w14:textId="77777777" w:rsidR="00581794" w:rsidRDefault="00581794" w:rsidP="006675ED">
      <w:r>
        <w:separator/>
      </w:r>
    </w:p>
  </w:footnote>
  <w:footnote w:type="continuationSeparator" w:id="0">
    <w:p w14:paraId="7F5EDA58" w14:textId="77777777" w:rsidR="00581794" w:rsidRDefault="00581794" w:rsidP="00667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43A4D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81C36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78667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1D2C9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99A2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F849B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36870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9D627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ADC5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22E68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F9E9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DFD6EE5"/>
    <w:multiLevelType w:val="hybridMultilevel"/>
    <w:tmpl w:val="2254527C"/>
    <w:lvl w:ilvl="0" w:tplc="18DC28C2">
      <w:start w:val="9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1F0066"/>
    <w:multiLevelType w:val="hybridMultilevel"/>
    <w:tmpl w:val="C950B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8A44EE"/>
    <w:multiLevelType w:val="hybridMultilevel"/>
    <w:tmpl w:val="2746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E1584"/>
    <w:multiLevelType w:val="hybridMultilevel"/>
    <w:tmpl w:val="585AC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1F42E2"/>
    <w:multiLevelType w:val="hybridMultilevel"/>
    <w:tmpl w:val="2BF6C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0743E4"/>
    <w:multiLevelType w:val="hybridMultilevel"/>
    <w:tmpl w:val="665EB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B57EA7"/>
    <w:multiLevelType w:val="hybridMultilevel"/>
    <w:tmpl w:val="28E2CE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7"/>
  </w:num>
  <w:num w:numId="15">
    <w:abstractNumId w:val="13"/>
  </w:num>
  <w:num w:numId="16">
    <w:abstractNumId w:val="15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sDAwNTSyNDc1NDRV0lEKTi0uzszPAykwqQUA7aOjHSwAAAA="/>
  </w:docVars>
  <w:rsids>
    <w:rsidRoot w:val="006843CB"/>
    <w:rsid w:val="000042E2"/>
    <w:rsid w:val="00010DB1"/>
    <w:rsid w:val="00012C4D"/>
    <w:rsid w:val="00025A3C"/>
    <w:rsid w:val="000349D5"/>
    <w:rsid w:val="00035F0D"/>
    <w:rsid w:val="00040F1C"/>
    <w:rsid w:val="00041197"/>
    <w:rsid w:val="00041FF2"/>
    <w:rsid w:val="00043588"/>
    <w:rsid w:val="00050337"/>
    <w:rsid w:val="000577F5"/>
    <w:rsid w:val="00060737"/>
    <w:rsid w:val="000608AF"/>
    <w:rsid w:val="000671F4"/>
    <w:rsid w:val="00070137"/>
    <w:rsid w:val="00072DA9"/>
    <w:rsid w:val="00080DA3"/>
    <w:rsid w:val="0008117B"/>
    <w:rsid w:val="00081720"/>
    <w:rsid w:val="0008634F"/>
    <w:rsid w:val="000A60DA"/>
    <w:rsid w:val="000A6E64"/>
    <w:rsid w:val="000B0D17"/>
    <w:rsid w:val="000B50FE"/>
    <w:rsid w:val="000C2A30"/>
    <w:rsid w:val="000C2F73"/>
    <w:rsid w:val="000C5905"/>
    <w:rsid w:val="000D0803"/>
    <w:rsid w:val="000D49E8"/>
    <w:rsid w:val="000F7612"/>
    <w:rsid w:val="000F771D"/>
    <w:rsid w:val="0010041F"/>
    <w:rsid w:val="0010376E"/>
    <w:rsid w:val="00105616"/>
    <w:rsid w:val="00106EB6"/>
    <w:rsid w:val="0010704A"/>
    <w:rsid w:val="001076B1"/>
    <w:rsid w:val="0011287B"/>
    <w:rsid w:val="001130BD"/>
    <w:rsid w:val="001175EC"/>
    <w:rsid w:val="00121F52"/>
    <w:rsid w:val="00123AF5"/>
    <w:rsid w:val="001247A3"/>
    <w:rsid w:val="00125EA2"/>
    <w:rsid w:val="00130461"/>
    <w:rsid w:val="0013750D"/>
    <w:rsid w:val="00151C78"/>
    <w:rsid w:val="00154A13"/>
    <w:rsid w:val="0015662A"/>
    <w:rsid w:val="001659BC"/>
    <w:rsid w:val="0016660B"/>
    <w:rsid w:val="00181FFF"/>
    <w:rsid w:val="001905F4"/>
    <w:rsid w:val="00196296"/>
    <w:rsid w:val="00196AA2"/>
    <w:rsid w:val="001A6CA7"/>
    <w:rsid w:val="001A7E60"/>
    <w:rsid w:val="001B5396"/>
    <w:rsid w:val="001C3652"/>
    <w:rsid w:val="001D7FF6"/>
    <w:rsid w:val="001E0CFA"/>
    <w:rsid w:val="001E6AB5"/>
    <w:rsid w:val="001E79FE"/>
    <w:rsid w:val="001F75F9"/>
    <w:rsid w:val="00211050"/>
    <w:rsid w:val="002167B3"/>
    <w:rsid w:val="0022347B"/>
    <w:rsid w:val="00237174"/>
    <w:rsid w:val="00244837"/>
    <w:rsid w:val="0024559B"/>
    <w:rsid w:val="00247D0C"/>
    <w:rsid w:val="0025410F"/>
    <w:rsid w:val="0026144E"/>
    <w:rsid w:val="00267F1E"/>
    <w:rsid w:val="0027145A"/>
    <w:rsid w:val="00280C10"/>
    <w:rsid w:val="002A13EF"/>
    <w:rsid w:val="002B492A"/>
    <w:rsid w:val="002C48F2"/>
    <w:rsid w:val="002D2806"/>
    <w:rsid w:val="002E214C"/>
    <w:rsid w:val="002E366E"/>
    <w:rsid w:val="002E6328"/>
    <w:rsid w:val="002E6A4E"/>
    <w:rsid w:val="002F0C5E"/>
    <w:rsid w:val="002F7369"/>
    <w:rsid w:val="0030249B"/>
    <w:rsid w:val="00313107"/>
    <w:rsid w:val="0031341A"/>
    <w:rsid w:val="00315767"/>
    <w:rsid w:val="00324960"/>
    <w:rsid w:val="00332A2D"/>
    <w:rsid w:val="00333FEF"/>
    <w:rsid w:val="0033425D"/>
    <w:rsid w:val="00334984"/>
    <w:rsid w:val="003416E3"/>
    <w:rsid w:val="0034325B"/>
    <w:rsid w:val="0035495B"/>
    <w:rsid w:val="00356BD4"/>
    <w:rsid w:val="0036038E"/>
    <w:rsid w:val="0036275E"/>
    <w:rsid w:val="0036739C"/>
    <w:rsid w:val="00377B1E"/>
    <w:rsid w:val="003815CE"/>
    <w:rsid w:val="00385A02"/>
    <w:rsid w:val="003A2E1C"/>
    <w:rsid w:val="003C2AC9"/>
    <w:rsid w:val="003D1799"/>
    <w:rsid w:val="003D2779"/>
    <w:rsid w:val="003D441D"/>
    <w:rsid w:val="003D7BF6"/>
    <w:rsid w:val="003E58FB"/>
    <w:rsid w:val="003E7D0F"/>
    <w:rsid w:val="003F0217"/>
    <w:rsid w:val="003F0B1D"/>
    <w:rsid w:val="003F22B8"/>
    <w:rsid w:val="003F2779"/>
    <w:rsid w:val="00406448"/>
    <w:rsid w:val="00423178"/>
    <w:rsid w:val="0042439A"/>
    <w:rsid w:val="00427BFC"/>
    <w:rsid w:val="004418CA"/>
    <w:rsid w:val="004510FF"/>
    <w:rsid w:val="0045201A"/>
    <w:rsid w:val="00453CBB"/>
    <w:rsid w:val="00463235"/>
    <w:rsid w:val="00466C0C"/>
    <w:rsid w:val="00467051"/>
    <w:rsid w:val="00471D41"/>
    <w:rsid w:val="00476392"/>
    <w:rsid w:val="00480D5D"/>
    <w:rsid w:val="004915BD"/>
    <w:rsid w:val="0049311C"/>
    <w:rsid w:val="00496449"/>
    <w:rsid w:val="004A4A21"/>
    <w:rsid w:val="004B2941"/>
    <w:rsid w:val="004B36C2"/>
    <w:rsid w:val="004B6288"/>
    <w:rsid w:val="004B7C34"/>
    <w:rsid w:val="004C70C8"/>
    <w:rsid w:val="004D5648"/>
    <w:rsid w:val="004E32AE"/>
    <w:rsid w:val="004E6110"/>
    <w:rsid w:val="004E642C"/>
    <w:rsid w:val="004F42F1"/>
    <w:rsid w:val="004F63A5"/>
    <w:rsid w:val="004F7550"/>
    <w:rsid w:val="0050059E"/>
    <w:rsid w:val="00505824"/>
    <w:rsid w:val="00507FD3"/>
    <w:rsid w:val="00512103"/>
    <w:rsid w:val="0053554F"/>
    <w:rsid w:val="00555762"/>
    <w:rsid w:val="005655E4"/>
    <w:rsid w:val="00566D0A"/>
    <w:rsid w:val="005676C5"/>
    <w:rsid w:val="005718C2"/>
    <w:rsid w:val="00575931"/>
    <w:rsid w:val="00576770"/>
    <w:rsid w:val="00581794"/>
    <w:rsid w:val="00593AC6"/>
    <w:rsid w:val="00593E48"/>
    <w:rsid w:val="00596B50"/>
    <w:rsid w:val="005B5D6D"/>
    <w:rsid w:val="005B5F16"/>
    <w:rsid w:val="005C1121"/>
    <w:rsid w:val="005C71BC"/>
    <w:rsid w:val="005D4E2D"/>
    <w:rsid w:val="005E4BF9"/>
    <w:rsid w:val="005E54DA"/>
    <w:rsid w:val="00605BD7"/>
    <w:rsid w:val="006060D8"/>
    <w:rsid w:val="00606E97"/>
    <w:rsid w:val="00611832"/>
    <w:rsid w:val="00625EB5"/>
    <w:rsid w:val="006271B2"/>
    <w:rsid w:val="00636C5C"/>
    <w:rsid w:val="00641296"/>
    <w:rsid w:val="00657A65"/>
    <w:rsid w:val="006642E9"/>
    <w:rsid w:val="006675ED"/>
    <w:rsid w:val="00674081"/>
    <w:rsid w:val="00682E9D"/>
    <w:rsid w:val="00683CCA"/>
    <w:rsid w:val="006843CB"/>
    <w:rsid w:val="00687335"/>
    <w:rsid w:val="006D2B4A"/>
    <w:rsid w:val="006D2ED1"/>
    <w:rsid w:val="006D5ABB"/>
    <w:rsid w:val="006E25DF"/>
    <w:rsid w:val="006F0AB5"/>
    <w:rsid w:val="00703140"/>
    <w:rsid w:val="00704DD1"/>
    <w:rsid w:val="00710D5C"/>
    <w:rsid w:val="00712CE0"/>
    <w:rsid w:val="00713AED"/>
    <w:rsid w:val="007241DA"/>
    <w:rsid w:val="00725E78"/>
    <w:rsid w:val="00746210"/>
    <w:rsid w:val="0075135D"/>
    <w:rsid w:val="00756A6D"/>
    <w:rsid w:val="00770BF7"/>
    <w:rsid w:val="007712C3"/>
    <w:rsid w:val="00782073"/>
    <w:rsid w:val="007823A3"/>
    <w:rsid w:val="00783C6A"/>
    <w:rsid w:val="00785442"/>
    <w:rsid w:val="007A5E2C"/>
    <w:rsid w:val="007B5C8A"/>
    <w:rsid w:val="007C1716"/>
    <w:rsid w:val="007C3DCD"/>
    <w:rsid w:val="007D013F"/>
    <w:rsid w:val="007D01A3"/>
    <w:rsid w:val="007E3951"/>
    <w:rsid w:val="007F4DE7"/>
    <w:rsid w:val="007F6131"/>
    <w:rsid w:val="007F7761"/>
    <w:rsid w:val="0081245A"/>
    <w:rsid w:val="008231F9"/>
    <w:rsid w:val="00833723"/>
    <w:rsid w:val="00833B5F"/>
    <w:rsid w:val="00853F74"/>
    <w:rsid w:val="00862725"/>
    <w:rsid w:val="00863CDE"/>
    <w:rsid w:val="00871673"/>
    <w:rsid w:val="00884F04"/>
    <w:rsid w:val="00887C5C"/>
    <w:rsid w:val="00891CC8"/>
    <w:rsid w:val="008A45C3"/>
    <w:rsid w:val="008A46A2"/>
    <w:rsid w:val="008A6858"/>
    <w:rsid w:val="008C217C"/>
    <w:rsid w:val="008D1C9E"/>
    <w:rsid w:val="008D5F1C"/>
    <w:rsid w:val="008E0487"/>
    <w:rsid w:val="008E2B46"/>
    <w:rsid w:val="008E363B"/>
    <w:rsid w:val="008F5479"/>
    <w:rsid w:val="008F6DD4"/>
    <w:rsid w:val="008F7886"/>
    <w:rsid w:val="009064BE"/>
    <w:rsid w:val="00912339"/>
    <w:rsid w:val="009150FD"/>
    <w:rsid w:val="00920331"/>
    <w:rsid w:val="00923719"/>
    <w:rsid w:val="00932D3A"/>
    <w:rsid w:val="00934B1F"/>
    <w:rsid w:val="00955816"/>
    <w:rsid w:val="00965EDD"/>
    <w:rsid w:val="009778A9"/>
    <w:rsid w:val="00983082"/>
    <w:rsid w:val="00983F84"/>
    <w:rsid w:val="00992ED8"/>
    <w:rsid w:val="00994F0F"/>
    <w:rsid w:val="009973C4"/>
    <w:rsid w:val="009A25EB"/>
    <w:rsid w:val="009A294D"/>
    <w:rsid w:val="009B172D"/>
    <w:rsid w:val="009B5296"/>
    <w:rsid w:val="009C0D21"/>
    <w:rsid w:val="009C16D0"/>
    <w:rsid w:val="009D04E7"/>
    <w:rsid w:val="009D0A05"/>
    <w:rsid w:val="009E3277"/>
    <w:rsid w:val="009E33CF"/>
    <w:rsid w:val="009E3B79"/>
    <w:rsid w:val="009E5671"/>
    <w:rsid w:val="009E7379"/>
    <w:rsid w:val="009F226F"/>
    <w:rsid w:val="009F459D"/>
    <w:rsid w:val="009F71BE"/>
    <w:rsid w:val="00A16A72"/>
    <w:rsid w:val="00A2292E"/>
    <w:rsid w:val="00A275DE"/>
    <w:rsid w:val="00A306AB"/>
    <w:rsid w:val="00A53F7C"/>
    <w:rsid w:val="00A5571B"/>
    <w:rsid w:val="00A70707"/>
    <w:rsid w:val="00A749FC"/>
    <w:rsid w:val="00A822D1"/>
    <w:rsid w:val="00A85280"/>
    <w:rsid w:val="00A85763"/>
    <w:rsid w:val="00A96DAF"/>
    <w:rsid w:val="00A96DF4"/>
    <w:rsid w:val="00AA2B3A"/>
    <w:rsid w:val="00AA3309"/>
    <w:rsid w:val="00AA5F98"/>
    <w:rsid w:val="00AB18AD"/>
    <w:rsid w:val="00AB613A"/>
    <w:rsid w:val="00AD4C76"/>
    <w:rsid w:val="00AE2333"/>
    <w:rsid w:val="00AE42CB"/>
    <w:rsid w:val="00AF50DC"/>
    <w:rsid w:val="00B008D2"/>
    <w:rsid w:val="00B01DA7"/>
    <w:rsid w:val="00B028AF"/>
    <w:rsid w:val="00B03F0B"/>
    <w:rsid w:val="00B0489E"/>
    <w:rsid w:val="00B04ED0"/>
    <w:rsid w:val="00B10993"/>
    <w:rsid w:val="00B12CE3"/>
    <w:rsid w:val="00B13826"/>
    <w:rsid w:val="00B14164"/>
    <w:rsid w:val="00B17737"/>
    <w:rsid w:val="00B205A8"/>
    <w:rsid w:val="00B21E9A"/>
    <w:rsid w:val="00B37606"/>
    <w:rsid w:val="00B548F6"/>
    <w:rsid w:val="00B6417B"/>
    <w:rsid w:val="00B646DD"/>
    <w:rsid w:val="00B7121F"/>
    <w:rsid w:val="00B740AD"/>
    <w:rsid w:val="00B83608"/>
    <w:rsid w:val="00B93465"/>
    <w:rsid w:val="00B938AE"/>
    <w:rsid w:val="00BA31B6"/>
    <w:rsid w:val="00BB0851"/>
    <w:rsid w:val="00BB0D14"/>
    <w:rsid w:val="00BC44D8"/>
    <w:rsid w:val="00BD25BF"/>
    <w:rsid w:val="00BD3411"/>
    <w:rsid w:val="00BE5897"/>
    <w:rsid w:val="00C05791"/>
    <w:rsid w:val="00C06E69"/>
    <w:rsid w:val="00C16C08"/>
    <w:rsid w:val="00C313C8"/>
    <w:rsid w:val="00C4056F"/>
    <w:rsid w:val="00C53D3D"/>
    <w:rsid w:val="00C548FB"/>
    <w:rsid w:val="00C60582"/>
    <w:rsid w:val="00C76376"/>
    <w:rsid w:val="00C80867"/>
    <w:rsid w:val="00C808C4"/>
    <w:rsid w:val="00C80C71"/>
    <w:rsid w:val="00C85674"/>
    <w:rsid w:val="00C85BF9"/>
    <w:rsid w:val="00C86C9B"/>
    <w:rsid w:val="00C87DBC"/>
    <w:rsid w:val="00C9798D"/>
    <w:rsid w:val="00CA3D5E"/>
    <w:rsid w:val="00CA52A6"/>
    <w:rsid w:val="00CA5BEE"/>
    <w:rsid w:val="00CC48BD"/>
    <w:rsid w:val="00CC533D"/>
    <w:rsid w:val="00CD1EB1"/>
    <w:rsid w:val="00CE1715"/>
    <w:rsid w:val="00CE4204"/>
    <w:rsid w:val="00CE6785"/>
    <w:rsid w:val="00CE7E82"/>
    <w:rsid w:val="00CF57BA"/>
    <w:rsid w:val="00D06278"/>
    <w:rsid w:val="00D10466"/>
    <w:rsid w:val="00D10B61"/>
    <w:rsid w:val="00D118C9"/>
    <w:rsid w:val="00D162E8"/>
    <w:rsid w:val="00D22310"/>
    <w:rsid w:val="00D27A93"/>
    <w:rsid w:val="00D33D5B"/>
    <w:rsid w:val="00D47011"/>
    <w:rsid w:val="00D5447D"/>
    <w:rsid w:val="00D731FB"/>
    <w:rsid w:val="00D746C3"/>
    <w:rsid w:val="00D840E0"/>
    <w:rsid w:val="00D9299D"/>
    <w:rsid w:val="00D95CD3"/>
    <w:rsid w:val="00DA2D3B"/>
    <w:rsid w:val="00DB4078"/>
    <w:rsid w:val="00DB4A69"/>
    <w:rsid w:val="00DC2BF1"/>
    <w:rsid w:val="00DC59CB"/>
    <w:rsid w:val="00DD0C31"/>
    <w:rsid w:val="00DD6426"/>
    <w:rsid w:val="00DD6C4D"/>
    <w:rsid w:val="00DE2EA1"/>
    <w:rsid w:val="00DF38AC"/>
    <w:rsid w:val="00DF7E2C"/>
    <w:rsid w:val="00E0203F"/>
    <w:rsid w:val="00E05ACB"/>
    <w:rsid w:val="00E127AA"/>
    <w:rsid w:val="00E2079C"/>
    <w:rsid w:val="00E21EC0"/>
    <w:rsid w:val="00E36142"/>
    <w:rsid w:val="00E54227"/>
    <w:rsid w:val="00E72C14"/>
    <w:rsid w:val="00E93BF5"/>
    <w:rsid w:val="00EB4726"/>
    <w:rsid w:val="00EC10A4"/>
    <w:rsid w:val="00EC6620"/>
    <w:rsid w:val="00EE7156"/>
    <w:rsid w:val="00EE74D6"/>
    <w:rsid w:val="00F13711"/>
    <w:rsid w:val="00F164AD"/>
    <w:rsid w:val="00F23024"/>
    <w:rsid w:val="00F312B7"/>
    <w:rsid w:val="00F319CC"/>
    <w:rsid w:val="00F3360E"/>
    <w:rsid w:val="00F3450B"/>
    <w:rsid w:val="00F4181D"/>
    <w:rsid w:val="00F50278"/>
    <w:rsid w:val="00F53055"/>
    <w:rsid w:val="00F53585"/>
    <w:rsid w:val="00F54EDF"/>
    <w:rsid w:val="00F62090"/>
    <w:rsid w:val="00F676C3"/>
    <w:rsid w:val="00F717CF"/>
    <w:rsid w:val="00F75D17"/>
    <w:rsid w:val="00F76882"/>
    <w:rsid w:val="00F93588"/>
    <w:rsid w:val="00F93669"/>
    <w:rsid w:val="00FB2697"/>
    <w:rsid w:val="00FB6329"/>
    <w:rsid w:val="00FC41C8"/>
    <w:rsid w:val="00FD4154"/>
    <w:rsid w:val="00FD56C9"/>
    <w:rsid w:val="00FE1701"/>
    <w:rsid w:val="00FF087E"/>
    <w:rsid w:val="00FF43D0"/>
    <w:rsid w:val="00FF5E0A"/>
    <w:rsid w:val="00FF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733B31"/>
  <w15:docId w15:val="{1D425CD4-DC99-4B62-998B-ED938C4E0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93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5422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5422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B4A69"/>
    <w:rPr>
      <w:color w:val="0000FF"/>
      <w:u w:val="single"/>
    </w:rPr>
  </w:style>
  <w:style w:type="character" w:customStyle="1" w:styleId="Heading2Char">
    <w:name w:val="Heading 2 Char"/>
    <w:link w:val="Heading2"/>
    <w:rsid w:val="00E54227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customStyle="1" w:styleId="Heading1Char">
    <w:name w:val="Heading 1 Char"/>
    <w:link w:val="Heading1"/>
    <w:rsid w:val="00E54227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styleId="BalloonText">
    <w:name w:val="Balloon Text"/>
    <w:basedOn w:val="Normal"/>
    <w:semiHidden/>
    <w:rsid w:val="0081245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41197"/>
    <w:pPr>
      <w:autoSpaceDE w:val="0"/>
      <w:autoSpaceDN w:val="0"/>
      <w:adjustRightInd w:val="0"/>
    </w:pPr>
    <w:rPr>
      <w:rFonts w:ascii="Wingdings 2" w:hAnsi="Wingdings 2" w:cs="Wingdings 2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6675E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675E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675E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675ED"/>
    <w:rPr>
      <w:sz w:val="24"/>
      <w:szCs w:val="24"/>
    </w:rPr>
  </w:style>
  <w:style w:type="character" w:styleId="CommentReference">
    <w:name w:val="annotation reference"/>
    <w:rsid w:val="00B21E9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1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21E9A"/>
  </w:style>
  <w:style w:type="paragraph" w:styleId="CommentSubject">
    <w:name w:val="annotation subject"/>
    <w:basedOn w:val="CommentText"/>
    <w:next w:val="CommentText"/>
    <w:link w:val="CommentSubjectChar"/>
    <w:rsid w:val="00B21E9A"/>
    <w:rPr>
      <w:b/>
      <w:bCs/>
    </w:rPr>
  </w:style>
  <w:style w:type="character" w:customStyle="1" w:styleId="CommentSubjectChar">
    <w:name w:val="Comment Subject Char"/>
    <w:link w:val="CommentSubject"/>
    <w:rsid w:val="00B21E9A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5AC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782073"/>
    <w:pPr>
      <w:spacing w:before="100" w:beforeAutospacing="1" w:after="100" w:afterAutospacing="1"/>
    </w:pPr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59"/>
    <w:rsid w:val="00D10B6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D10B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7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8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6073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0" w:color="000000"/>
                      </w:divBdr>
                      <w:divsChild>
                        <w:div w:id="2000571634">
                          <w:marLeft w:val="60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87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28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0375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6495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659693053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272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842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458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0251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20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4315143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8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1344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202981785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1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627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0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547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385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910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85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0902">
          <w:marLeft w:val="27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4150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8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7124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58986297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2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7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228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575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982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9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schealth-org.zoom.us/meeting/register/tJIqfuqhqD0jGtZI6QvGNx-7inGHUaq7BD-Q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2FC97A94BADE478BE36F5131DA6809" ma:contentTypeVersion="13" ma:contentTypeDescription="Create a new document." ma:contentTypeScope="" ma:versionID="ff6f3f677b5b4f858e40ea4a3a99debc">
  <xsd:schema xmlns:xsd="http://www.w3.org/2001/XMLSchema" xmlns:xs="http://www.w3.org/2001/XMLSchema" xmlns:p="http://schemas.microsoft.com/office/2006/metadata/properties" xmlns:ns3="a001ab65-2196-4ded-bdc7-2b8d17daffc9" xmlns:ns4="1f29aadb-7a68-4283-8574-8702f6938ef5" targetNamespace="http://schemas.microsoft.com/office/2006/metadata/properties" ma:root="true" ma:fieldsID="718cec77560b93e5f5bd9db98c0ba197" ns3:_="" ns4:_="">
    <xsd:import namespace="a001ab65-2196-4ded-bdc7-2b8d17daffc9"/>
    <xsd:import namespace="1f29aadb-7a68-4283-8574-8702f6938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1ab65-2196-4ded-bdc7-2b8d17daff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9aadb-7a68-4283-8574-8702f6938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9D9076-E278-4BD4-AEBF-0F620CCE4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1ab65-2196-4ded-bdc7-2b8d17daffc9"/>
    <ds:schemaRef ds:uri="1f29aadb-7a68-4283-8574-8702f6938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E7B57C-A769-42E0-A922-059921588F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93E5A4-D20B-474B-9658-DDEA18F19D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 are pleased to send you the enclosed copy of the HSC Health Care System staff newsletter, the Pulse</vt:lpstr>
    </vt:vector>
  </TitlesOfParts>
  <Company>Microsoft</Company>
  <LinksUpToDate>false</LinksUpToDate>
  <CharactersWithSpaces>1671</CharactersWithSpaces>
  <SharedDoc>false</SharedDoc>
  <HLinks>
    <vt:vector size="36" baseType="variant">
      <vt:variant>
        <vt:i4>2752556</vt:i4>
      </vt:variant>
      <vt:variant>
        <vt:i4>3</vt:i4>
      </vt:variant>
      <vt:variant>
        <vt:i4>0</vt:i4>
      </vt:variant>
      <vt:variant>
        <vt:i4>5</vt:i4>
      </vt:variant>
      <vt:variant>
        <vt:lpwstr>http://www.hscpediatriccenter.org/</vt:lpwstr>
      </vt:variant>
      <vt:variant>
        <vt:lpwstr/>
      </vt:variant>
      <vt:variant>
        <vt:i4>2752524</vt:i4>
      </vt:variant>
      <vt:variant>
        <vt:i4>0</vt:i4>
      </vt:variant>
      <vt:variant>
        <vt:i4>0</vt:i4>
      </vt:variant>
      <vt:variant>
        <vt:i4>5</vt:i4>
      </vt:variant>
      <vt:variant>
        <vt:lpwstr>mailto:efowler@cscn.org</vt:lpwstr>
      </vt:variant>
      <vt:variant>
        <vt:lpwstr/>
      </vt:variant>
      <vt:variant>
        <vt:i4>4653064</vt:i4>
      </vt:variant>
      <vt:variant>
        <vt:i4>9</vt:i4>
      </vt:variant>
      <vt:variant>
        <vt:i4>0</vt:i4>
      </vt:variant>
      <vt:variant>
        <vt:i4>5</vt:i4>
      </vt:variant>
      <vt:variant>
        <vt:lpwstr>http://www.hsc-homecare.org/</vt:lpwstr>
      </vt:variant>
      <vt:variant>
        <vt:lpwstr/>
      </vt:variant>
      <vt:variant>
        <vt:i4>6029380</vt:i4>
      </vt:variant>
      <vt:variant>
        <vt:i4>6</vt:i4>
      </vt:variant>
      <vt:variant>
        <vt:i4>0</vt:i4>
      </vt:variant>
      <vt:variant>
        <vt:i4>5</vt:i4>
      </vt:variant>
      <vt:variant>
        <vt:lpwstr>http://www.hscsn-net.org/</vt:lpwstr>
      </vt:variant>
      <vt:variant>
        <vt:lpwstr/>
      </vt:variant>
      <vt:variant>
        <vt:i4>2752556</vt:i4>
      </vt:variant>
      <vt:variant>
        <vt:i4>3</vt:i4>
      </vt:variant>
      <vt:variant>
        <vt:i4>0</vt:i4>
      </vt:variant>
      <vt:variant>
        <vt:i4>5</vt:i4>
      </vt:variant>
      <vt:variant>
        <vt:lpwstr>http://www.hscpediatriccenter.org/</vt:lpwstr>
      </vt:variant>
      <vt:variant>
        <vt:lpwstr/>
      </vt:variant>
      <vt:variant>
        <vt:i4>5177363</vt:i4>
      </vt:variant>
      <vt:variant>
        <vt:i4>0</vt:i4>
      </vt:variant>
      <vt:variant>
        <vt:i4>0</vt:i4>
      </vt:variant>
      <vt:variant>
        <vt:i4>5</vt:i4>
      </vt:variant>
      <vt:variant>
        <vt:lpwstr>http://www.hscfoundatio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are pleased to send you the enclosed copy of the HSC Health Care System staff newsletter, the Pulse</dc:title>
  <dc:creator>Eva Fowler</dc:creator>
  <cp:lastModifiedBy>Hernandez, Marjorie</cp:lastModifiedBy>
  <cp:revision>2</cp:revision>
  <cp:lastPrinted>2019-04-26T14:05:00Z</cp:lastPrinted>
  <dcterms:created xsi:type="dcterms:W3CDTF">2021-06-16T13:24:00Z</dcterms:created>
  <dcterms:modified xsi:type="dcterms:W3CDTF">2021-06-1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2FC97A94BADE478BE36F5131DA6809</vt:lpwstr>
  </property>
</Properties>
</file>